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4" w:name="Xf3b40b886a3c1dfce1af12c373ff63c4f3b1719"/>
    <w:p>
      <w:pPr>
        <w:pStyle w:val="Heading1"/>
      </w:pPr>
      <w:r>
        <w:t xml:space="preserve">Cover Letter for Astronomer Position in Egypt Alexandria</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enthusiastic interest in the Astronomer position at an esteemed institution in Egypt Alexandria. As a dedicated and passionate astronomer with a deep appreciation for the historical and scientific legacy of Egypt, I am eager to contribute my expertise and enthusiasm to further the field of astronomy in this vibrant region. With a strong academic background, hands-on research experience, and a profound connection to the ancient wisdom of Egyptian astronomers, I am confident that my qualifications align perfectly with your needs.</w:t>
      </w:r>
    </w:p>
    <w:p>
      <w:pPr>
        <w:pStyle w:val="BodyText"/>
      </w:pPr>
      <w:r>
        <w:t xml:space="preserve">The study of the cosmos has always fascinated me, and Egypt Alexandria holds a special place in this journey. The city’s rich history as a center of learning and discovery, from the ancient Library of Alexandria to modern-day research initiatives, makes it an ideal location for advancing astronomical knowledge. As an Astronomer, I am driven by the desire to explore celestial phenomena while honoring the legacy of those who came before us. My academic training in astrophysics and my commitment to innovative research have equipped me with the skills necessary to thrive in a dynamic environment like Egypt Alexandria.</w:t>
      </w:r>
    </w:p>
    <w:bookmarkStart w:id="20" w:name="academic-and-professional-background"/>
    <w:p>
      <w:pPr>
        <w:pStyle w:val="Heading2"/>
      </w:pPr>
      <w:r>
        <w:t xml:space="preserve">Academic and Professional Background</w:t>
      </w:r>
    </w:p>
    <w:p>
      <w:pPr>
        <w:pStyle w:val="FirstParagraph"/>
      </w:pPr>
      <w:r>
        <w:t xml:space="preserve">I hold a [Your Degree, e.g., Master’s/PhD] in Astronomy from [Your University], where I specialized in [specific area, e.g., observational astronomy, astrophysics, or cosmology]. During my studies, I conducted research on [mention specific projects or topics], which honed my analytical skills and deepened my understanding of the universe. My work has been published in peer-reviewed journals such as [Journal Name], and I have presented findings at international conferences, including [Conference Name]. These experiences have solidified my ability to design experiments, analyze complex data, and communicate scientific concepts effectively.</w:t>
      </w:r>
    </w:p>
    <w:p>
      <w:pPr>
        <w:pStyle w:val="BodyText"/>
      </w:pPr>
      <w:r>
        <w:t xml:space="preserve">Beyond academia, I have worked with cutting-edge technologies such as [mention software or tools like IRAF, Python for data analysis, or telescopic instruments]. My experience with [specific techniques or projects] has prepared me to contribute to the development of new observational methods and theoretical models. I am particularly interested in [mention a relevant field, e.g., exoplanet detection, galaxy evolution, or cosmic microwave background studies], which aligns with the research priorities of institutions in Egypt Alexandria.</w:t>
      </w:r>
    </w:p>
    <w:bookmarkEnd w:id="20"/>
    <w:bookmarkStart w:id="21" w:name="connection-to-egypt-alexandria"/>
    <w:p>
      <w:pPr>
        <w:pStyle w:val="Heading2"/>
      </w:pPr>
      <w:r>
        <w:t xml:space="preserve">Connection to Egypt Alexandria</w:t>
      </w:r>
    </w:p>
    <w:p>
      <w:pPr>
        <w:pStyle w:val="FirstParagraph"/>
      </w:pPr>
      <w:r>
        <w:t xml:space="preserve">Egypt Alexandria is not only a geographical location but a symbol of human curiosity and scientific progress. The ancient Egyptians were among the first to study the stars, using celestial patterns to guide their agricultural practices and architectural designs. This historical context resonates deeply with me, as it reflects the timeless quest to understand our place in the universe. I am inspired by Alexandria’s modern-day initiatives, such as [mention local observatories or research centers if applicable], which continue this legacy of innovation.</w:t>
      </w:r>
    </w:p>
    <w:p>
      <w:pPr>
        <w:pStyle w:val="BodyText"/>
      </w:pPr>
      <w:r>
        <w:t xml:space="preserve">Working in Egypt Alexandria would allow me to merge my scientific expertise with the region’s cultural and intellectual heritage. I am particularly drawn to opportunities that involve collaboration with local institutions, such as [specific universities or research organizations if known], and contribute to educational programs that inspire the next generation of astronomers. My goal is to support both fundamental research and public engagement, ensuring that astronomy remains accessible and relevant to all.</w:t>
      </w:r>
    </w:p>
    <w:bookmarkEnd w:id="21"/>
    <w:bookmarkStart w:id="22" w:name="why-egypt-alexandria"/>
    <w:p>
      <w:pPr>
        <w:pStyle w:val="Heading2"/>
      </w:pPr>
      <w:r>
        <w:t xml:space="preserve">Why Egypt Alexandria?</w:t>
      </w:r>
    </w:p>
    <w:p>
      <w:pPr>
        <w:pStyle w:val="FirstParagraph"/>
      </w:pPr>
      <w:r>
        <w:t xml:space="preserve">Egypt Alexandria’s unique position at the crossroads of ancient and modern science makes it an ideal hub for astronomical exploration. The city’s proximity to the Mediterranean Sea offers excellent conditions for ground-based observations, while its growing emphasis on STEM education creates opportunities for mentorship and outreach. I am eager to contribute to projects that leverage these advantages, whether through observational campaigns, theoretical modeling, or interdisciplinary collaborations.</w:t>
      </w:r>
    </w:p>
    <w:p>
      <w:pPr>
        <w:pStyle w:val="BodyText"/>
      </w:pPr>
      <w:r>
        <w:t xml:space="preserve">Moreover, the cultural richness of Egypt Alexandria fuels my passion for astronomy. From the towering pyramids aligned with celestial bodies to the bustling academic community, every aspect of this city inspires a sense of wonder. I am committed to fostering a collaborative environment where ideas can flourish, and I believe my background in [mention specific skills or experiences] would enable me to make meaningful contributions.</w:t>
      </w:r>
    </w:p>
    <w:bookmarkEnd w:id="22"/>
    <w:bookmarkStart w:id="23" w:name="conclusion"/>
    <w:p>
      <w:pPr>
        <w:pStyle w:val="Heading2"/>
      </w:pPr>
      <w:r>
        <w:t xml:space="preserve">Conclusion</w:t>
      </w:r>
    </w:p>
    <w:p>
      <w:pPr>
        <w:pStyle w:val="FirstParagraph"/>
      </w:pPr>
      <w:r>
        <w:t xml:space="preserve">In conclusion, I am excited about the opportunity to join a team of astronomers in Egypt Alexandria and contribute to the advancement of our understanding of the universe. My academic training, technical skills, and dedication to scientific discovery position me as a strong candidate for this role. I would be honored to bring my expertise to your institution and help continue the legacy of innovation that defines Egypt Alexandria.</w:t>
      </w:r>
    </w:p>
    <w:p>
      <w:pPr>
        <w:pStyle w:val="BodyText"/>
      </w:pPr>
      <w:r>
        <w:t xml:space="preserve">Thank you for considering my application. I look forward to the possibility of discussing how I can contribute to your team and further the mission of astronomy in this extraordinary city.</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6-07-23T15:42:45Z</dcterms:created>
  <dcterms:modified xsi:type="dcterms:W3CDTF">2026-07-23T15:42:45Z</dcterms:modified>
</cp:coreProperties>
</file>

<file path=docProps/custom.xml><?xml version="1.0" encoding="utf-8"?>
<Properties xmlns="http://schemas.openxmlformats.org/officeDocument/2006/custom-properties" xmlns:vt="http://schemas.openxmlformats.org/officeDocument/2006/docPropsVTypes"/>
</file>